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7EC3" w:rsidRPr="003217CA" w:rsidRDefault="003217CA">
      <w:pPr>
        <w:rPr>
          <w:color w:val="8DB3E2" w:themeColor="text2" w:themeTint="66"/>
          <w:sz w:val="144"/>
          <w:szCs w:val="144"/>
        </w:rPr>
      </w:pPr>
      <w:r w:rsidRPr="003217CA">
        <w:rPr>
          <w:color w:val="8DB3E2" w:themeColor="text2" w:themeTint="66"/>
          <w:sz w:val="144"/>
          <w:szCs w:val="144"/>
        </w:rPr>
        <w:t>MARITIME</w:t>
      </w:r>
    </w:p>
    <w:p w:rsidR="003217CA" w:rsidRPr="003217CA" w:rsidRDefault="003217CA">
      <w:pPr>
        <w:rPr>
          <w:color w:val="17365D" w:themeColor="text2" w:themeShade="BF"/>
          <w:sz w:val="144"/>
          <w:szCs w:val="144"/>
        </w:rPr>
      </w:pPr>
      <w:r w:rsidRPr="003217CA">
        <w:rPr>
          <w:color w:val="17365D" w:themeColor="text2" w:themeShade="BF"/>
          <w:sz w:val="144"/>
          <w:szCs w:val="144"/>
        </w:rPr>
        <w:t>S</w:t>
      </w:r>
      <w:r w:rsidRPr="003217CA">
        <w:rPr>
          <w:color w:val="17365D" w:themeColor="text2" w:themeShade="BF"/>
          <w:sz w:val="144"/>
          <w:szCs w:val="144"/>
        </w:rPr>
        <w:drawing>
          <wp:inline distT="0" distB="0" distL="0" distR="0">
            <wp:extent cx="1009650" cy="685800"/>
            <wp:effectExtent l="19050" t="0" r="0" b="0"/>
            <wp:docPr id="4" name="Picture 4" descr="Image resul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217CA">
        <w:rPr>
          <w:color w:val="17365D" w:themeColor="text2" w:themeShade="BF"/>
          <w:sz w:val="144"/>
          <w:szCs w:val="144"/>
        </w:rPr>
        <w:t>MALIA</w:t>
      </w:r>
    </w:p>
    <w:p w:rsidR="003217CA" w:rsidRDefault="003217CA"/>
    <w:sectPr w:rsidR="003217CA" w:rsidSect="002B7E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a1NDc1szAxsDAxN7BQ0lEKTi0uzszPAykwrAUAxcqmAiwAAAA="/>
  </w:docVars>
  <w:rsids>
    <w:rsidRoot w:val="003217CA"/>
    <w:rsid w:val="002B7EC3"/>
    <w:rsid w:val="003217CA"/>
    <w:rsid w:val="00C744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7E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17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7C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Man</dc:creator>
  <cp:lastModifiedBy>SuperMan</cp:lastModifiedBy>
  <cp:revision>1</cp:revision>
  <dcterms:created xsi:type="dcterms:W3CDTF">2016-11-14T11:46:00Z</dcterms:created>
  <dcterms:modified xsi:type="dcterms:W3CDTF">2016-11-14T12:00:00Z</dcterms:modified>
</cp:coreProperties>
</file>